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ค่ำ</w:t>
      </w:r>
      <w:r>
        <w:t xml:space="preserve"> </w:t>
      </w:r>
      <w:r>
        <w:t xml:space="preserve">ททบ.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40:01</w:t>
      </w:r>
      <w:r>
        <w:t xml:space="preserve"> </w:t>
      </w:r>
      <w:r>
        <w:t xml:space="preserve">ถึงจนจบคลิป</w:t>
      </w:r>
    </w:p>
    <w:p>
      <w:pPr>
        <w:pStyle w:val="Date"/>
      </w:pPr>
      <w:r>
        <w:t xml:space="preserve">วันศุกร์ที่</w:t>
      </w:r>
      <w:r>
        <w:t xml:space="preserve"> </w:t>
      </w:r>
      <w:r>
        <w:t xml:space="preserve">14</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ต่ภูมิใจกับผลงาน 20 กระสอบ ใช้เวลาเผาอยู่ 7 วัน อันนี้คืออาชีพล่าสุดของเธอมีคนเข้าไปคอมเมนต์แสดงความเห็นเยอะเลยนะครับ ไปให้กำลังใจกันเยอะ ผู้สื่อข่าวก็เลยไปที่บ้านคุณสิริพร บ่อใหญ่ ต.สว่างอารมณ์ จ.อุทัยธานี ทำมาแล้วทุกอย่าง ล้านจานในร้านอาหาร สาวโรงงาน จนสุดท้ายนี่นะครับ ผันตัวเองมาเป็นโคโยตี้อยู่กรุงเทพฯ รายได้ดีเลย เงินไปให้พ่อแม่ เลี้ยงดูครอบครัว ไม่ต้องลำบากทำงานหนักนะครับ แต่พอเจอ COVID รอบแรกครับ ร้านที่ทำงานอยู่นี่นะครับ ปิดไปเลยครับ มีความจำเป็นต้องกลับบ้าน แล้วเห็นพ่อแม่ทำอาชีพเผาด่านตัวเองก็เลยไปช่วยนะ เผาถ่ายขายผ่านทาง Facebook เพิ่มรายได้ให้กับครอบครัวครับ เป็นเพราะว่าอาชีพเธอด้วยล่ะ แล้วก็วัยของเธอ ด้วยอายุแค่ 23 ปี มาโพสต์ถ่าน ขายผัก โดยไม่รังเกียจอาชีพที่ทำกิน โดยเธอมาเล่าครับ ว่าถ่ายที่เธอนำมาเผานี่ ก็จะมีคนที่ตัดทิ้งตามหัวไร่ปลายนา มีคน ก็จะบอกเธอ บอกนี่มาเอาไม้ไปเอาไปเผาถ่าน พอขายแล้วนี่นะครับ ก็จะขายได้ 300 บาทต่อ 1 กระสอบ เฉลี่ยจะมีรายได้เดือนละ 10,000 กว่าบาท ใช้เลี้ยง 3 ครอบครัวที่ยากลำบากได้เลยนะครับ หากเดือนไหนขายถ่านไม่ได้ก็จะต้องอดทนกันไป // ไม่ค่ะ ไม่ท้อเลยค่ะ อยู่สู้ชีวิตไปเรื่อย ๆ บางทีหนูก็หวังว่าสักวัเดี๋ยวก็ดีขึ้น ยิ่งเรายิ่งท้อสภาพจิตใจเราก็แย่ค่ะ อาชีพแบบนี้หนูก็ยังสู้ สู้ไปเรื่อย ๆ มีงานทำก็ทำ งานเล็ก ๆ น้อย ๆ การที่เราไม่เลือกงานน่ะค่ะ ชีวิตเราก็เดินไปได้ค่ะงานรับจ้างทั่วไปหรืองานไร่งานสวน หรืองานที่เรามี มีประจำแบบ มีให้เราทำ บางทีเราก็ต้องทำน่ะค่ะพี่ เลี้ยงชีวิตเราไป เลี้ยงครอบครัวเราไป // เรียกว่าเป็นแรงบันดาลใจให้ใครหลายคนเลยนะครับ คุณพลอยทิ้งท้ายว่า หลังโพสต์ ทิ้งถ่าน มีคนสนใจอยู่จำนวนหนึ่งครับ ส่วนใหญ่จะเป็นอาชีพแม่ค้า หรือว่าร้านอาหารต่าง ๆ ที่ยังใช้ถ่านอยู่นะครับ ส่วนตามบ้านนี่ก็ขายยากเหมือนกัน เพราะว่าเขาใช้เตาแก๊สหมดแล้ว เพราะฉะนั้นคนที่ใช้ถ่านอยู่ สนใจก็ติดต่อได้เลยนะครับ เดี๋ยวขออนุญาตฝากเบอร์ไหว้หน่อย 063-6565799 ย้ำอีกทีนะครับ 063-656-5799 ช่วยกันนะครับ //นี่ค่ะ จะกินหมูกระทะที่บ้าน สั่งถ่านไปติดเตา ตู้ปันสุข Come Back ค่ะ ประชาชนนำสิ่งของอุปโภคบริโภคตู้ปันสุขนะคะ ให้กับผู้ที่ได้รับผลกระทบจากสถานการณ์ COVID-19 ที่บริเวณด้านหน้าศูนย์ส่งเสริมการเกษตรค่ะ สถานีรถไฟฟ้า BTS สถานีมหาวิทยาลัยเกษตรศาสตร์ มีการตั้งตู้ปันสุขค่ะ มีการนำพืชผลทางการเกษตร มาใช้ กระทบจากสถานการแพร่ระบาดของ COVID-19ผู้ที่ยากไร้ก็มาหยิบไปบริโภคกันได้ แต่ละวันมีกรมส่งเสริมการเกษตรนำอาหารของอุปโภคบริโจนกว่าสถานการณ์จะคลี่คลายลงไปนะคะ มีประชาชน มอเตอร์ไซค์รับจ้าง แต่ว่าอย่าลืมเว้นระยะห่างระหว่างกัน ตู้ปันสุขนี้มีเมื่อปีที่แล้วช่วงมีนาคม-เมษายนนะคะ สักระยะ ตอนนี้หลังจากที่ แบ่งปันผ่านตู้ปันสุขค่ะ</w:t>
      </w:r>
    </w:p>
    <w:p>
      <w:pPr>
        <w:pStyle w:val="BodyText"/>
      </w:pPr>
      <w:r>
        <w:t xml:space="preserve">(ผู้ประกาศข่าวชาย) เดี๋ยวเรามาลงรายละเอียดข่าวกัน กับคุณชัยรัตน์ หงยา ครับ</w:t>
      </w:r>
    </w:p>
    <w:p>
      <w:pPr>
        <w:pStyle w:val="BodyText"/>
      </w:pPr>
      <w:r>
        <w:t xml:space="preserve">[เสียงดนตรี] สิ่งที่จะให้ไป // ยุคโควิดแบบนี้อุตสาหกรรมที่ได้รับผลกระทบ จะเป็นท่องเที่ยว ท่องเที่ยก็เป็นลูกโซ่ การบินนี่เป็นอุตสาหกรรมใหญ่ แล้วพนักงานก็เยอะ ก็ได้รับผลกระทบกันเยอะนะครับ มีการคาดการณ์ว่าเมื่อไหร่อุตสาหกรรมการบินข้อมูลที่จะออกมาที่จะประมาณไหนครับ เชิญครับ</w:t>
      </w:r>
    </w:p>
    <w:p>
      <w:pPr>
        <w:pStyle w:val="BodyText"/>
      </w:pPr>
      <w:r>
        <w:t xml:space="preserve">(ผู้ประกาศข่าวชาย) สวัสดีครับ คุณสุธีระ พอมันตอนนี้มันเดินทางไม่ได้นะครับ เพราะฉะนั้น ผลกระทบที่เกิดขึ้นนี่ คือ คนกังวลเรื่องของการเดินทางเช่นกันครับ ทั้งอุตสาหกรรมการบินเป็นอย่างมาก มันก็เลยเป็นลูกโซ่ ไม่เฉพาะแค่สนามบินเท่านั้น มันกระทบไปถึงอย่างเช่นสายการบินเช่นกัน ในเรื่องนี้นะครับ หลังจากที่มีการระบาดออกไป แน่นอนครับ สายการบินการเดินทางระหว่างประเทศ ยังมีข้อจำกัดอยู่ ยังไม่สามารถเปิดประเทศเรื่องการท่องเที่ยวได้ หลายประเทศ ตอนนี้ก็มีการคุยกันเรื่องการเปิดประเทศระหว่าง 2 ประเทศที่มีการทำข้อตกลงกัน เช่น ทราเวลบับเบิล ที่ชัดเจน ก็ทำให้สายการบินนั้นได้ผลกระทบ ก็ต่อมาถึงสนามบินด้วย เช่น การท่าอากาศยานแห่งประเทศไทยนะครับ เปิดมาทั้งหมด 40 ปี ไม่เคยขาดทุน เพิ่งจะเคยขาดทุนครั้งแรก ไปดูตัวเลขผลประกอบการท่าอากาศยาน นี่ครับ ToT จะเห็นได้เลยนะครับ ว่างบฯ 2560 2561 2562 เห็นไหมครับ 20,000 2 หมื่นมาตลอด กว่าล้านบาท ไตรมาสแรกของปีนี้ เป็นอย่างไรครับ ติดลบไปกว่า 3,000 ล้านบาท ประเด็นตรงนี้เองครับ เป็นประเด็นที่ผู้บริหารการท่าอากาศยานแห่งประเทศไทยบอกว่า มีการกู้เงินมาเสริมสภาพคล่อง คาดว่าจะเป็นวงเงินถึง 10,000 ล้านมคุณนิตินัย สิริสัมหัตการนะครับ กรรมการผู้อำนวยการใหญ่การท่าอากาศยานไทย ตอนนี้กระแสเงินสดของเงินสดเหลืออยู่ 2 หมื่น 3 พันล้านบาท ลดลงไป 13,000 ล้านบาท ถ้าเทียบกับเดือนธันวาคมปีที่แล้ว มีฐานะเงินสดอยู่ในระดับ 30,000 ล้านบาท เพราะว่าได้รับผลกระทบจากการแพร่ระบาดของ COVID นะครับ ส่งผลกระทบต่อ ทอท. อย่างหนักนะครับ ผู้โดยสารเส้นทางบินในประเทศ เหลือ 20,000 คน คาดว่าในเดือนพฤษภาคมนี่นะครับ จะอยู่ในกลุ่มต่ำสุด คือ เหลือเพียงวันละ 15,000 คน เพราะว่าสายการบินเริ่มลดความถี่ในเรื่องเดินบิน ดังนั้น ในปีงบประมาณ 2565 ทอ. ก็จำเป็นต้องกู้เพื่อมาใช้จ่ายในการบริหารงาน โดยเฉพาะเรื่องโครงการก่อสร้างอาคารเทียบเครื่องบินรองหลังที่ 1 แล้วก็ค่าใช้จ่ายของพนักงาน โดยในปีงบประมาณ 2565 ทอท. ก็จะกู้เงินมาแก้สภาพคล่องเป็นครั้งแรก หลังจากที่ได้เปิดดำเนินการ 40 ปีนะครับ ก็จะเป็นการทยอยกู้บางส่วนก่อน ล็อตแรกอาจจะไม่ถึง 10,000 ล้านบาทครับ ส่วนอีกองค์กรหนึ่งที่ได้รับผลกระทบ ก็คือการบินนะครับ ก็ได้รับผลกระทบโดยตรงที่การบินที่ลดลง จากเป็นองค์กรที่ 2 ปีที่แล้วเจ้าหน้าที่ต้องทำงานกันอย่างหนักเนื่องจากว่า การจารจร หนาแน่นมากนะครับ แต่ตอนนี้สถานการณ์เปลี่ยนไปโดยสิ้นเชิง จากการระบาดของ COVID ในรอบใหม่ที่เกิดขึ้น วิทยุการบินมีการปรับตัวอย่างไรนะครับ ไปติดตามเรื่องนี้กับคุณกาจญนา</w:t>
      </w:r>
    </w:p>
    <w:p>
      <w:pPr>
        <w:pStyle w:val="BodyText"/>
      </w:pPr>
      <w:r>
        <w:t xml:space="preserve">(ผู้ประกาศข่าวหญิง) ค่ะ วันนี้เราอยู่กับท่านรองผู้บังคับการใหญ่นะคะ ปฏิบัติการของวิทยุการบินแห่งประเทศไทย นะคะ คุณธินกร ชูวงศ์ ค่ะ เรื่องของการเดินทาง ของคนในต่างประเทศ ทางอากาศทั้งหมดเลยนะคะ เพราะฉะนั้นนี่ อยากจะให้ดูภาพรวม ดูตัวเลข อะไรสักนิดหนึ่งค่ะ // คร่าว ๆ นะครับ ของจำนวนเที่ยวบินที่อยู่ในการบินในประเทศไทย ทั้งเที่ยวบิน ที่บินในประเทศ เที่ยวบินที่บินระหว่างประเทศ เข้าออกประเทศ แล้วก็รวมถึงเที่ยวบินผ่าน ของเรานี่ปี 2562 นี่ เรามีเที่ยวบินเกือบ ๆ 1 ล้านเที่ยวบินต่อปี สัก 2,800 นะครับ แล้ว Maximum ที่เรามีอยู่ ก็ประมาณสัก 3,000 การบินเศษ ๆ นะครับ ทั้งเที่ยวบินอินเตอร์และเที่ยวบินในประเทศด้วย // ครับ ประกอบว่า ปี 2562 เป็นปีแห่งความความวุ่นวายในการทำงานของเราสักนิดหนึ่ง เพราะว่าเป็นช่วงที่เรากำลังขึ้นระบบใหม่นะครับ เพราะฉะนั้นนี่ การใช้บุคลากรเราเหมือนกับต้องใช้คนประมาณกว่าเท่าตัวที่เรามีนะครับ เพราะฉะนั้น พนักงานเราก็จะทำมากขึ้นนิดหนึ่ง เพราะฉะนั้น การขึ้นระบบใหม่ได้เมื่อตอนต้นปี 2563 นะครับ ก่อนจะมี COVID นี่นะครับ ก็จุดหนึ่งก็คือ การเพิ่มความสามารถของรัฐ เราจะได้เกิน 1,000,000 เที่ยวบิน ตั้งแต่นี้เป็นต้นไป ก็อยู่ในระหว่างที่เราจะพิสูจน์จริง ๆ ว่าระบบนี้เราจะสามารถที่จะรองรับได้… เราคาดการณ์ว่าเราจะได้รับเกินกว่า 10,000 เที่ยวบินต่อปี ถ้าเรามองว่าสถานการณ์ที่มันเปลี่ยนไปนะคะ ทำให้วิทยุการบิน ถ้ามองถึงโอกาสก่อนก็แล้วกันนะคะ เรานี่คิดว่าโอกาสที่เราได้รับจากสถานการณ์ที่เปลี่ยนแปลงไปคืออะไรคะ //เป็นคำถามที่ดีมากเลยครับ ถ้าอย่างนั้นก็จะบอกว่าถ้าว่าเป็นโอกาสหนึ่งสำหรับช่วงที่มี COVID มา ถือว่าเป็นการเตรียมความพร้อม พัฒนาให้เกิดความคุ้นเคยกับระบบใหม่มากขึ้น ทั้ง ๆ ที่ว่าระบบนี้เราเริ่มกันมา 2-3 ปีแล้ว ที่ลดลงหรือว่ายกเลิกกลับมาเป็นจังหวะนี่ มันก็จะทำให้เกิดความคุ้นเคยมากขึ้น เรื่องของระบบนะครับ ก็อีกจุดหนึ่งที่เรามุ่งมั่นใจการพัฒนา เรื่องของวิธีการทำงานอะไรต่าง ๆ เพื่อที่จะเพื่อให้เรามีความมั่นคงในเรื่องของการปฏิบัติการทำงาน เรื่องของการจัดกำลังคน เรื่องของการบริหารกำลังคน เรื่องอินไควเมนท์ กฎระเบียบของ กอท. เราก็พยายามปรับเรื่องการบริหารกำลังพล ในเรื่องของกลไกเหล่านี้ กฎเกณฑ์มาตรฐานนับจากนี้นะคะ สถานการณ์การบินของบ้านเรา มากน้อยแค่ไหนคะ</w:t>
      </w:r>
    </w:p>
    <w:p>
      <w:pPr>
        <w:pStyle w:val="BodyText"/>
      </w:pPr>
      <w:r>
        <w:t xml:space="preserve">(ผู้ให้สัมภาษณ์) ถ้าหากเราดูนะครับ เราก็จะดูของเรา แล้วก็ประกอบกับแนวโน้มที่มีการคาดการณ์กันจากหลาย ๆ หน่วยงาน ไม่ว่าจะเป็นไอซีโอเอง หรือจะเป็น Dataก็ภายในภูมิภาคอย่างนี้นะครับ ก็ค่อนข้างตรงกันหมด แล้วก็ชัดเจนนะครับ ว่าเราจะต้องใช้เวลาอีกประมาณสัก 2 ปีนะครับ ก็ช่วงนี้ปี 2564 นะครับ ก็คิดว่า ถ้าหาก… แล้วก็ประกอบกับเรื่องของการมีวัคซีนเข้ามานี่ เราก็จะพอจะคาดการณ์ได้ว่ามันจะขยายตัวได้มากขึ้น แต่อย่างไรก็แล้วแต่นะครับ ผมก็มองว่าอย่างที่เข้าสู่วิถีใหม่ ผมก็เชื่อว่าการท่องเที่ยวเราก็ไม่ไปยังรูปแบบเมื่อก่อนนี้ แล้วก็อยากจะเห็นเหมือนกันว่า การท่องเที่ยวที่มีเชิงคุณภาพมากขึ้น แล้วเราก็สามารถที่จะรักษาสภาพแวดล้อมของบ้านเราได้ดีมากขึ้นนะครับ ก็อาจจะไม่มีจำนวนมากเหมือนเดิมเท่าไรนะ แต่ก็ยังเชื่อว่ายังมี demand อยู่ครับ // ค่ะ วิกฤตย่อมมีโอกาสเสมอ อยากให้เราเห็นอะไรนะคะ โอกาสอะไรในวิกฤติที่เกิดขึ้นที่ผ่านมาค่ะ // โอกาสอะไรในวิกฤติหรือครับ ถ้าหากว่าผม… ผมอาจจะไม่ได้มองไปมากขึ้น ไม่ได้มองไปไกลมาก เรื่องของการจัดการองค์กรภายในของเรา เรื่องนี้เป็นเรื่องที่สำคัญมาก ถ้าหากในเบื้องต้นเราจะให้อยู่ได้ แล้วก็ไปต่อยอดกับสิ่งที่เราจะทำอะไร องค์กรต้องอยู่ได้ก่อน ปรับเปลี่ยนระเบียบวิธีการทำงานอะไรต่าง ๆ เหล่านี้ แล้วก็การสร้างมูลค่าเพิ่มนะครับ จากกิจกรรมหรือการทำงานของเรานะครับ ก็มองคล้าย ๆ เป็นเชิงนวัตกรรมการทำงานของพวกเราซึ่งอันนี้เรากำลังทำให้เกิดการเปลี่ยนแปลงในลักษณะพวกนี้ในการที่จะเพิ่มมูลค่า สร้างผลลัพธ์ใหม่ ๆ นะครับ ลดเรื่องภาระงานลงไป มุมมองที่น่าสนใจมาก ๆ เลยนะคะคุณผู้ชม เป็นเรื่องของการแสวงหาโอกาสใหม่ ๆ จะไม่พึ่งขาเดียวนะคะ หรือว่าการพึงพารายได้ทางเดียวอีกต่อไป อันนี้เป็นไอเดียที่ดีของวิทยุการบิน</w:t>
      </w:r>
    </w:p>
    <w:p>
      <w:pPr>
        <w:pStyle w:val="BodyText"/>
      </w:pPr>
      <w:r>
        <w:t xml:space="preserve">(ผู้ประกาศข่าวชาย) ครับ ซึ่งสถานการณ์การบินอย่างที่บอกนะครับ กว่าจะกลับมาก็ต้อง2 ปี กว่าที่จะฟื้นกลับมาขึ้นอยู่กับเรื่องของการฉีดวัคซีนของแต่ละประเทศนะครับ มีแนวคิดนะครับ ว่าถ้ามีการฉีดวัคซีน ให้เข้ามาซึ่งตอนนี้ชาวยุโรปก็เปิดรับผู้คนที่ได้ฉีดวัคซีนครบ 2 โดสแล้ว ญี่ปุ่นกพิจารณาในเรื่องนี้อยู่เช่นกันครับ ช่วงนี้ต้องขอบคุณล่ามภาษามือ อาจารย์คมคิด ปาฏิหาริย์แห่งแสงอาทิตย์ โรงไฟฟ้าชุมชน เพื่อเศรษฐกิจฐานราก ในเรื่องของความโปร่งใสในการเปิดประมูลในครั้งนี้ สักครู่กับมาติดตามครับ</w:t>
      </w:r>
    </w:p>
    <w:p>
      <w:pPr>
        <w:pStyle w:val="BodyText"/>
      </w:pPr>
      <w:r>
        <w:t xml:space="preserve">[เสียงดนตรี] // ในช่วงปาฏิหาริย์ของแสดงอาทิตย์ในวันนี้นะครับ บางจากเปิดตัวไปเมื่อเดือนกรกฎาคมปีที่แล้วนะครับ เปิดตัวที่ชื่อ Win No หนี้ นะครับ แต่ว่ามันมีที่มาค่ะ 1. มาจากวินมอเตอร์ไซค์ No มาจาก ภาษาอังกฤษ ที่แปลว่า ไม่ หนี้ ก็แปลว่า หนี้สินไม่มีหนี้สินนะครับ เป็นนวัตกรรมจักรยานสีเขียว เป็นไฟฟ้านี้นะครับ มาช่วยยกระดับคุณภาพชีวิตที่ดีขึ้น มาถึงวันนี้ครับ บางจากมีการต่อยอดจากโครงการเดิม มีโครงการใหม่ออกมา Win Gold สะอาดอีกครั้งครับ โครงการนี้นะครับ บริษัท บางจาก คอเปอร์เรชั้น จำกด</w:t>
      </w:r>
    </w:p>
    <w:p>
      <w:pPr>
        <w:pStyle w:val="BodyText"/>
      </w:pPr>
      <w:r>
        <w:t xml:space="preserve">(มหาชน) ส่งมอบรถมอเตอร์ไซค์ไฟฟ้าให้กับวินมอเตอร์ไซค์ ระยะแรกก็ 15 คัน สาขาสุขุมวิท 62 นะครับ เพื่อเปิดใหมีโอกาสที่จะใช้รถมอเตอร์ไซค์ไฟฟ้าในการประกอบอาชีพ ก็จะลดภาระค่าใช้จ่ายได้กว่าร้อยละ 50 นะครับ จากการลดต้นทุนจากค่าน้ำมัน มอเตอร์ไซค์ พร้อมกับเพิ่มรายได้ให้กับผู้ขับขี่ นอกจากประหยัดค่าใช้จ่ายแล้วนะครับ บางจากก็ยังมีการเปลี่ยนแบตฯ แบบ Swaping เป็นรายแรกของประเทศไทย ประกันต่อยอด สีเขียว และสังคมนะครับ ปัจจุบันครับบางจากมีจุดเปลี่ยนไฟฟ้าสำหรับมอเตอร์ไซค์ไฟฟ้าตลอด 24 ชั่วโมง 3 สถานีด้วยกันนะครับ ได้แก่ สถานีบางจากสาขาอ่อนนุช 17 45 ในอนาคตก็กำลังขยายจุดบริการเพิ่มขึ้นอยู่ครับ มอเตอร์ไซค์ไฟฟ้าก็จะสามารถใช้ความเร็วได้สูงสุด 80 กิโลเมตรต่อชั่วโมง ชาร์ตไฟ 1 ครั้งนะครับ จะวิ่งได้สัก 80 วินเตอร์ไซค์ 1 คันครับ จะวิ่งอยู่ที่ 120-150 กิโลเมตรต่อวัน ก็เท่ากับว่า 1 วันครับ มาเปลี่ยนแบตเตอรี่ 1 ครั้ง ก็จะช่วยลดการปล่อยก๊าซคอร์บอนเฉลี่ยได้วันละ 6.5 กิโลกรัม ครับ ส่วนอีกเรื่องหนึ่งที่เราติดตามมาตลอดนะครับ ก็คือโครงการฐานรากในการประมูลการก่อสร้างโรงไฟฟ้าชุมชน เพื่อเพิ่มเศรษฐกิจฐานรากโครงการนำร่อง 150 เมกะวัตต์นะครับ วันนี้ก็จะพาไปยืนยันจากรองผู้ว่าการวางแผนและระบบไฟฟ้าที่ได้มีการระบุถึงการโปร่งใสถึงการประมูลในโครงการครั้งนี้ เพราะมีคณะกรรมการพิจารณาจาก 9 หน่วยงานด้วยกันครับ ว่าจะให้ผู้ประมูลรายใด ในครั้งนี้ ไปฟังเสียงคำยืนยันกันครับ // สำหรับคนที่จะตัดสินจริง ๆ แล้วนี่ ไม่ใช่ PA นะครับ เป็นคนตัดสิน จริง ๆ แล้ว PA เป็นผู้แทนในการดำเนินการทั้งหมด โดยที่มีผมแล้วก็มีผู้แทนจากหน่วยงานต่าง ๆ 8 หน่วยงาน รวม PEA ด้วยนี่ก็เป็น 9 หน่วยงานด้วยกันนะครับ มีการไฟฟ้านครหลวง มีสำนักงานกำกับสำนักงานพลังงาน นโยบายและแผนพลังงานนะครับ // กรมพัฒนาพลังงานทดแทนและอนุรักษ์พลังงาน // มีกรมโยธาธิการและผังเมือง เลขานุการ คณะกรรมการส่งเสริมและพัฒนา Contact Farming // ใช่ครับ // เพราะโรงไฟฟ้าชุมชนต้องรับซื้อ ก็คือพืชพลังงานจากเกษตรกรยาวนานถึง 20 ปี เพื่อผลิตเชื้อเพลิง การมีด้านเกษตรมาแบบนี้ เพื่อให้ชัวร์ว่ามีวิสาหกิจชุมชนจริงไหม มีพื้นที่ปลูกไม้โตเร็วเท่าโรงงานจริงไหม เราจึงต้องมีสถานที่ตั้งของโรงงาน สถานที่ตั้งของ Contractfarmming เกษตรพันธะสัญญานี่ ก็มีโยธาธิการและผังเมือง ส่วนเรื่อง Contect Framing นี่ สำนักงานเลขานุการ สำนักงานส่งเสริมและพัฒนา ระบบเกษตรพันธะสัญญา ก็ให้หน่วยงานพวกนี้เข้ามาช่วย ผู้ยื่นนี่ ยื่นเอกสารครบหรือไม่ // ครับ นั่นก็เป็นคำยืนยันนะครับ ว่าโครงการนี้นี่มีผู้สนใจเป็นจำนวนมาก และเป็นความหวังของชุมชนที่ต้องการที่จะมีรายได้ที่มั่นคง แล้วก็ยั่งยืนนะครับ คุณอภิญญา คุณอนุพงศ์ และทั้งหมดก็คือปาฏิหาริย์แห่งแสงอาทิตย์ในวันนี้ครับ // ครับ เดี๋ยวเราพักกันครู่เดียว เดี๋ยวเรามีข่าวให้ได้ติดตามกัน มาเบรกหน้าครับ // กลับมาติดตามข่าวค่ำช่อง 5 นะคะ รักษาดินแดน อ.คอนสวรรค์ จ.ชัยภูมิ เกิดอาคารการก่อสร้าง พังลงมาทับคนงาน เสียชีวิต 1 ราย เหตุนี้เกิดเมื่อช่วงเที่ยงวันนี้เองค่ะ เจ้าหน้าที่ตำรวจสถานีนครสวรรค์ ได้รับแจ้งว่ามีอาคารล้มลงมาทับคนงานก่อสร้างในพื้นที่กองร้อยอาสาสมัครรักษาดินแดน โรงพยาบาลอำเภอคอนสวรรค์ เจ้าหน้าที่จึงเข้าไปตรวจสอบ และหน่วยกู้ภัย ที่เกิดเหตุเป็นอาคารที่กำลังก่อสร้างกันอยู่ค่ะ มีคนงานมุงกันเป็นจำนวนมากเลย จุดที่อาคารพังทับคนงานเป็นบริเวณช่วงก่อสร้างบันไดปูนขนาดใหญ่ ลงมาออกมาก่อน แล้วจึงจะพบร่างผู้ที่เสียชีวิต เป็นหญิง 1 ราย นอนจมกองเลือดอยู่ใต้ซากปูนนะคะ ทราบชื่อ คือ นางพิกุล เป็นชาวตำบลโคกบ้านงอย เป็นคนชัยภูมิค่ะ เจ้าหน้าที่จึงนำร่างของผู้เสียชีวิตออกมาจากใต้ซากตึก สอบถามผู้เห็นเหตุการณ์ ก็บอกว่าก่อนเกิดเหตุช่วงเช้านี่มีฝนตกลงมาอย่างหนักเลย คนงานก็ยังคงก่อสร้างกันตามปกติ ไปดื่มน้ำที่วางอยู่ใต้บันไดที่กำลังก่อสร้าง แต่ตอนนั้นเองบันไดก็เกิดถล่มลงมาทับคนงานเสียชีวิต // ตรงกระติกน้ำ เข้าไปดึงกระติกน้ำ คนงานก็ ก็แตกตื่น คนก็เรียก แม็คโครกว่าจะแมกโครจะมา // เป็นบันไดตัวใหญ่ใช่ไหมครับ // บันไดตัวใหญ่ 2 ชั้นนี่ครับ บันไดขึ้นตึก มันเป็นของ มันไม่มีเสาค้ำข้างล่างไง ช่างก็ยังทำไม่เสร็จ อะไรก็ไม่รู้ ทีนี้ยายคนนี่ถึงฆาต ก็หล่นลงมา ลงครึ่งตัว เบื้องต้นเจ้าหน้าที่คาดว่า ขณะที่เทปูนก่อสร้าง ปูนยังไม่แห้งสนิทดี ปรากฏว่าฝนตกลงมาพอดี ลงมาอย่างต่อเนื่อง ก็อาจจะทำให้คานรับน้ำหนับปูน ก็เลยทรุดตัวถล่มลงมาทับคนงานเสียชีวิต เจ้าหน้าที่จะเรียกผู้คุมงานมาพูด ถ้าการก่อสร้างที่ไม่ได้มาตรฐานก็จะถูกดำเนินคดีค่ะ // คนร้ายนที่ก่อเหตุปาของใส่รถ ใส่ร้านค้าของชาวบ้านกลางเมืองเลยนะครับ รัชดา ลาดพร้าว เจ้าหน้าที่ก็กุมตัวมาได้ ตามรอยจากวงจรปิดนะครับ สารภาพว่าทำลงไปเพราะระบายอารมณ์ครับ พลตำรวจโท ภัครพล พลเพตรา แถลงการจับกุมนายไพรวัลย์ ก่อเหตุ คือใช้ของแข็ง ขว้างใส่รถประจำทาง สาย 137 รวมถึงร้านค้า และรถโดยสารประจำทางในย่านรัชดา-ลาดพร้าว ตรวจสอบช่วงตั้งแต่ 19 มีนาคม ถึง 27 เมษายน รวม 19 คดีเลยครับ ในพื้นที่สน. 4 แห่ง ส่วนใหญ่จะเลือกก่อเหตุตั้งแต่ 4 โมงเย็น มี4 ราย ในจำนวนนี้บาดเจ็บสาหัสอีก 1 ราย ตำรวจก็มีหลักฐานการยืนยันการทำผิดชัดเจนนะครับ เป็นพยานบุคคล คนเห็นนี่ก็มีพยานเอกสาร เช่ารถแท็กซี่ รวมถึงวัตถุพยาน รวมถึงกล้องวงจรปิดตรวจสอบประวัติ นายไพวัลย์นี่เคยต้องโทษ คดีลักทรัพย์ที่ชัยภูมิครับ จากนั้นมาเป็นพนักงานขับรถที่กรุงเทพฯ ลาออกมาขับแท็กซี่ ไพรวัลสารภาพนะครับ ว่าไม่ได้โกรธแค้นหรือว่ารู้จักกับคนที่เสียหาย แต่ทำแล้วมีความสุข รู้สึกได้ระบายอารมณ์ หลังเห็นข่าวทางสื่อก็ตกใจ ก็หยุดก่อเหตุ แจ้งข้อหาลักทรัพย์ ทำร้ายร่างกายและทำให้สูญเสียทรัพย์ครับ // พายุฤดูร้อนที่พัดถล่มชัยภูมิ เมื่อสักครู่นี้ก็เกิดอาคารพังถล่มลงมา แต่ว่าฝนที่ตกหนักนี่ทำให้พืชผลทางการเกษตรก็เสียหายหนักเหมือนกัน ก็ได้รับความเดือดร้อน ฝนที่ตกติดต่อกันตั้งแต่เมื่อคืนที่ผ่านมาค่ะ ทำให้น้ำป่าไหลหลากเข้าท่วมถนนสะพานและพื้นที่การเกษตรในตำบลนายางกรัง จังหวัดชัยภูมิ ถูกน้ำท่วมกว่า 100 ไร่ ชาวบ้านนำอุปกรณ์ออกมาจับปลาไว้บริโภคเสียเลยนะคะ ชาวบ้านบอกว่าหลังจากที่มีฝนตกหนักต่อเนื่องมาตลอดทั้งคืน จนถึงช่วงสายของวันนี้ มีมวลน้ำ ท่วมพืชผลของการเกษตรของชาวบ้านค่ะ สวนผัก บ่อปลาที่ชาวบ้านเลี้ยงเอาไว้ นอกจากนี้สะพานที่เชื่อมหมู่บ้านนายกกกรัด ซึ่งมีระดับต่ำ ถูกน้ำเอ่อท่วม ไม่สามารถที่จะสัญจรกันไปมาได้แล้ว เพราะว่าน้ำท่วมสูงถึง 2 เมตร ชาวบ้านที่ช่วงนี้ว่างเว้นจากการทำนา ไม่ได้ออกไปทำนาต่างถื่น เพราะว่าการระบาดของ COVID ก็เลยหารายได้เสริมค่ะ หิ้วอุปกรณ์จับปลาเสียเลย ก็ได้ปลาเป็นจำนวนมาก ทั้งปลาธรรมชาติ และก็ปลาที่หลุดออกมาจากบ่อเลี้ยงค่ะ ชาวบ้านก็นำไปบริโภคในครอบครัว ถ้าจับได้มากก็เป็นรายได้เสริมค่ะ // เคยมีฝนตกหนักแบบนี้ไหมในพื้นที่ ใน 7 พื้นที่ น้ำมาแรง แรงมาก น้ำบนเขามันไหล ไม่เหลือ // ครับ // ปลาปล่อยไว้ไปหมด // ไปหมดเลยใช่ไหม // ส่วนที่บ้านเรือนเสียหาย หักโค่นอยู่ที่เพชรบูรณ์ เพชรบูรณ์นะคะ พายุฤดูร้อนและฝนตกหนักนานกว่า 1 ชั่วโมงค่ะ เหตุเกิดที่อำเภอหล่มศักดิ์ จังหวัดเพชรบูร มุงหลังคา กระเบื้อง ในบ้านก็เสียหายเพราะว่าถูกน้ำฝนเปียกเสียหายทั้งหมด มีต้นไม้ขนาดใหญ่หักโค่นลงมาทับรั้วบ้าน บางจุดก็ทับเส้นทางสัญจร ชาวบ้านในตำบลต้องนำอุปกรณ์เรื่อย สัญจรกัน ขณะเดียวกันก็ช่วยกันค่ะ ลื้อกระเบื้องที่แตกจากแรงพายุออกไป เพราะเกรงว่ากระเบื้องจะหล่นใส่ผู้ที่อาศัยอยู่ในบ้าน ทางด้านเจ้าหน้าองค์การปกครองส่วนท้องถิ่นมันก็เร่งแก้ไขความเสียหาย กระเบื้องหลังคามามอบให้กับชาวบ้านที่ประสบภัย// ชาวบ้านที่โคราชตอนนี้ทุกข์หนักเลยนะครับ เจอแมลงปีกแข็ง ข่าวบอกว่าเป็นแสน ๆ ตัว ตัวไว้ที่บ้าน นำเจ้าหน้าที่สาธารณสุข พร้อมด้วยเจ้าหน้าที่ตำบลคอนบุรีใต้ เจ้าหน้าส่งเสริมสุขภาพตำบล เข้าไปตรวจบ้านเลขที่ 37 หมู่ 3 จังหวัดชื่อว่าคุณโพธิ์ คอนบุรี บอกว่าเจอแมลงปีกแข็งนับแสนตัว บุกเข้าไปอยู่ในบ้านนะครับ จนเจ้าตัวนี่ไม่สามารถออกจากบ้านได้เลย เจ้าแมลงปีกแข็งอยู่ทั่วบ้าน นะครับ เกลื่อนไปทั่วบ้านเลย ทุกมุมของบ้าน เจ้าของบ้านบอกว่าแมลงปีกแข็งจะเข้ามาเป็นประจำเลยครับ มาทุกปี ก็จะมาช่วงนี้ล่ะครับ ที่อากาศร้อนจัดแล้วก็มีฝนตกต่อเนื่อง ปีนี้แมลงปีกแข็งชุดแรกเริ่มเข้ามาในบ้าน จากนั้นเพิ่มจำนวนเพิ่มขึ้นเรื่อย ๆ จนต้องพาครอบครัวย้ายออกไปนอนที่กระท่อมหน้าบ้าน แล้วก็แจ้งเจ้าหน้าที่เข้าไปช่วยเหลือ จากการตรวจสอบพบว่าแมลงปีกแข็งนี่น่าจะเป็นด้วงกระเบื้อง กระจายอยู่ทั่วบ้าน เจ้าหน้าที่ก็ใช้สารเคมีในกลุ่มไพรีทรอยฉีดใส่เพื่อให้มันตกลงมานะครับ ก่อนที่จะเก็บไปใส่น้ำที่ผสมผงซักฟอกแล้วก็ฝังกลบตามวิธีการ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ค่ำ ททบ.5 วันที่ 29 เม.ย. 64 นาทีที่ 0:40:01 ถึงจนจบคลิป</dc:title>
  <dc:creator/>
  <cp:keywords/>
  <dcterms:created xsi:type="dcterms:W3CDTF">2021-05-14T05:41:56Z</dcterms:created>
  <dcterms:modified xsi:type="dcterms:W3CDTF">2021-05-14T05: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4 พฤษภาคม 2564 เวลา 09.50 น.</vt:lpwstr>
  </property>
  <property fmtid="{D5CDD505-2E9C-101B-9397-08002B2CF9AE}" pid="3" name="subtitle">
    <vt:lpwstr/>
  </property>
</Properties>
</file>